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3DB9" w:rsidRDefault="001B7A4A">
      <w:pPr>
        <w:pStyle w:val="Title"/>
      </w:pPr>
      <w:r>
        <w:t>SIG1</w:t>
      </w:r>
      <w:bookmarkStart w:id="0" w:name="_GoBack"/>
      <w:bookmarkEnd w:id="0"/>
      <w:r>
        <w:t>_getseqs.R</w:t>
      </w:r>
    </w:p>
    <w:p w:rsidR="00263DB9" w:rsidRDefault="001B7A4A">
      <w:pPr>
        <w:pStyle w:val="Authors"/>
      </w:pPr>
      <w:r>
        <w:t>koesterj</w:t>
      </w:r>
    </w:p>
    <w:p w:rsidR="00263DB9" w:rsidRDefault="001B7A4A">
      <w:pPr>
        <w:pStyle w:val="Date"/>
      </w:pPr>
      <w:r>
        <w:t>Wed Dec 10 13:51:39 2014</w:t>
      </w:r>
    </w:p>
    <w:p w:rsidR="00263DB9" w:rsidRDefault="001B7A4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lears workspace of ALL variables etc, use with cautio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qinr)</w:t>
      </w:r>
    </w:p>
    <w:p w:rsidR="00263DB9" w:rsidRDefault="001B7A4A">
      <w:pPr>
        <w:pStyle w:val="SourceCode"/>
      </w:pPr>
      <w:r>
        <w:rPr>
          <w:rStyle w:val="VerbatimChar"/>
        </w:rPr>
        <w:t>## Warning: package 'seqinr' was built under R version 3.1.2</w:t>
      </w:r>
    </w:p>
    <w:p w:rsidR="00263DB9" w:rsidRDefault="001B7A4A">
      <w:pPr>
        <w:pStyle w:val="SourceCode"/>
      </w:pPr>
      <w:r>
        <w:rPr>
          <w:rStyle w:val="VerbatimChar"/>
        </w:rPr>
        <w:t>## Loading required package: ade4</w:t>
      </w:r>
    </w:p>
    <w:p w:rsidR="00263DB9" w:rsidRDefault="001B7A4A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koesterj/Dropbox/julie/Tps7_2_08_2013/SexGenes/full.table.sig1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st of 7 dataframes with order 1007, 1012, 1013, 1014, 1015, 3367, 1335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NormalTok"/>
        </w:rPr>
        <w:t>full.table.sig1</w:t>
      </w:r>
      <w:r>
        <w:br/>
      </w:r>
      <w:r>
        <w:br/>
      </w:r>
      <w:r>
        <w:rPr>
          <w:rStyle w:val="CommentTok"/>
        </w:rPr>
        <w:t># get the reference seq</w:t>
      </w:r>
      <w:r>
        <w:br/>
      </w: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 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</w:t>
      </w:r>
    </w:p>
    <w:p w:rsidR="00263DB9" w:rsidRDefault="001B7A4A">
      <w:pPr>
        <w:pStyle w:val="SourceCode"/>
      </w:pPr>
      <w:r>
        <w:rPr>
          <w:rStyle w:val="VerbatimChar"/>
        </w:rPr>
        <w:t>## [1] "ATGCGTTTCAACCGCGGTTCTTTACTCGTAGTCTTGAGCGCTGCGGCGTCGTTGGGGATTGCAAACGCAGAGTGTCCAAACGCTTGCTCTGGCCATGGTCAATGTGGGCCTCACGACATGTGCACTTGCGATAGGAATTGGCAGGGCTCGGATTGCTCATTGCGAACGTGTCCCTTTGGAAAGGCTCACGTCGATACGCCAAAGGGGGATCTCGATTTCTCGTTGGCC</w:t>
      </w:r>
      <w:r>
        <w:rPr>
          <w:rStyle w:val="VerbatimChar"/>
        </w:rPr>
        <w:t>GTTGGTGATAGCAATGACGTTGTCGTCACTGGCTCGACTGTGTATCCCTATGGAACGACGGAAGGTTACCCATTGATGGCGGATACGGCTGGAAATGTCCTTGATAACACTGGTCATGATTACATGGAGTGTTCCAACAAGGGATTGTGCGATCGAGGATCTGGACAATGCGAGTGTCTTCCTGGCTACGACGGCGCTGCTTGTCAACGTGCGTCTTGTCCAAGCAATGCCAACTCCCACACTCCTGGCAGTGGAA</w:t>
      </w:r>
      <w:r>
        <w:rPr>
          <w:rStyle w:val="VerbatimChar"/>
        </w:rPr>
        <w:t>CCGAAGGATCCAACACCAACTTCAAGGTTTACAACGGGAAGTCGGCTTTCCTCGGTGCTGGTCGTCTTTCCATTACTCAAACCAACCAATGCTCAGGTCACGGCACGTGTATGACGATTGAGCAGCTCTCTTACTTAGACTACAACAACGTGTACGATTTGTGGGACAAGGACATGACTATGGGGTGCAAATGCGATCCTGGCTACACTGGAGCTGACTGTTCTCGTAAGCTTTGTGCCGTTGGGGTGGATCCTCT</w:t>
      </w:r>
      <w:r>
        <w:rPr>
          <w:rStyle w:val="VerbatimChar"/>
        </w:rPr>
        <w:t>TTACACCGACGATACAACTGCTCAAGTCACCCACACCACCGTTCGCTTTGAGGCCAGCGATGCCGATGCTCTCTCGGGCAAGTATGCCATCAAGTTCTGGGATATCTTGGGCGAAGACTACATCACTGGTTCCATTCCCATCTCTGGAACTGGAGAGATTGATGGAAAGGAACACTGTGACTCAGTCAAGGAAGCACTAACGTCTCTCCCCAACCAAGTCGTTCCAACCATTGAGTGCAATCAAGAGGTCATTGAT</w:t>
      </w:r>
      <w:r>
        <w:rPr>
          <w:rStyle w:val="VerbatimChar"/>
        </w:rPr>
        <w:t>ACCAACAAGGGAGTCGAGTATGTTCTTACATTCACTGGAAATCCTGGAAACCTTCGCCAGATTGAGTTGGATCAGTACCTTGATGGATCTCGTTCTTCTGTGGAGGTATCTTCTGGTACCCTTTACACTGGCGTCCACAACAATGTCGTTGGAGAGTCGGTTGATCACTTTGCTCAGAGGTGCGAAGGCCTCACTGTCAAGATCCTTGCCGACTCTGCCGATGGAGACGATTCATGGGAAGTCGACGTCAGGCCGG</w:t>
      </w:r>
      <w:r>
        <w:rPr>
          <w:rStyle w:val="VerbatimChar"/>
        </w:rPr>
        <w:t>GCTCTCTCGGCTACATCTCTGGTCCCAACGGTTCCTTGTCTGCTGCTCAAATGAAGATGCTCAAGAAGTGTTTGAGTGATTCCGACTGGGATCCGGAGAACAATGTCGAAGTTGCCAACTGGGACACTGGATCCAACGTTGAGAACGACGGCGCTACCTCTTACAACATGATTGGAGCCTTCCCTCACGCCATCAAGGTCGTGCCCGTCGAGTCTACTCCTGGATACACCTTTCACAT</w:t>
      </w:r>
      <w:r>
        <w:rPr>
          <w:rStyle w:val="VerbatimChar"/>
        </w:rPr>
        <w:lastRenderedPageBreak/>
        <w:t>GCCTGGATCCTACCACCT</w:t>
      </w:r>
      <w:r>
        <w:rPr>
          <w:rStyle w:val="VerbatimChar"/>
        </w:rPr>
        <w:t>CGTTTGGTACGACGCCGATGCAGCTGCTGGCAAGCAGTTCCGTGTTGCCAACCTCAACAGCGATGCCAACACTGTTGCCGAGGCCACTGAAATGTACGTGTACACCACCAAGGGAACTGTACAACAGATGGGATACGGGTCCGAGTCTGCCATTGGTGACAACCCTGCTGCCATTGCCGAGAACCCGTCGGGTGGTGCATCCAGTACTCGTATCGTTGGATACTTTGACAAGGATACCAACCAGATTTACACCAAC</w:t>
      </w:r>
      <w:r>
        <w:rPr>
          <w:rStyle w:val="VerbatimChar"/>
        </w:rPr>
        <w:t>TACGATACCAGTTGCAAGACCAATCCCGACAGTGGCGATCGCAACCACGTTTGTGTGAACAAGGGAGACAAGCTCTTTGTCGTCGATTCCTGCTGGGGTCGTGGAGATTTGGGAGCTGGCACCGCCGACCCAATCTTTGGAGGAACTCTTCTCAATGAATGTGCCGACAGCACTGCTCCCAACTTCAACACTGGCAACTTGTACACTGTCAACAAGGTCTACAACGTCCCCGTAGGATCCAACTCCACCATCACTC</w:t>
      </w:r>
      <w:r>
        <w:rPr>
          <w:rStyle w:val="VerbatimChar"/>
        </w:rPr>
        <w:t>CATCGACCACTGTCGACATTGTTTCCGATCCAGATTCAAAGCACAGTGTCGACACCAACATTATCGAAGTGAATGCCAACTTTGGCTGGAGGGGACTCGAGGGAGATCCCGAAGATTCCAACCTCTCCCCTGCCGGCGTCGGCCGCGATACTACATGGTCTGACAACACTGGCGTGGTCATTCTTTTCCACTTTACTCCTCATGATGCTGGAGAGACGTATGTTTCCCTCTGCTCGGGAAGGGGTCTCTGCAATGC</w:t>
      </w:r>
      <w:r>
        <w:rPr>
          <w:rStyle w:val="VerbatimChar"/>
        </w:rPr>
        <w:t>CGATAGTGGACTCTGTGAGTGCTTCAATGGATACACCGGTCACGATTGCAGTATTCAGAACGTTCTCGCAGGAGCACAACTTCCTGGCTCCACAACTGTCGACAAAGATAAGAAGAAATAG"</w:t>
      </w:r>
    </w:p>
    <w:p w:rsidR="00263DB9" w:rsidRDefault="001B7A4A">
      <w:pPr>
        <w:pStyle w:val="SourceCode"/>
      </w:pPr>
      <w:r>
        <w:rPr>
          <w:rStyle w:val="CommentTok"/>
        </w:rPr>
        <w:t># which strains have how many SNP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)})</w:t>
      </w:r>
    </w:p>
    <w:p w:rsidR="00263DB9" w:rsidRDefault="001B7A4A">
      <w:pPr>
        <w:pStyle w:val="SourceCode"/>
      </w:pPr>
      <w:r>
        <w:rPr>
          <w:rStyle w:val="VerbatimChar"/>
        </w:rPr>
        <w:t>## [1] 0 0 3 0 0 9 0</w:t>
      </w:r>
    </w:p>
    <w:p w:rsidR="00263DB9" w:rsidRDefault="001B7A4A">
      <w:pPr>
        <w:pStyle w:val="SourceCode"/>
      </w:pPr>
      <w:r>
        <w:rPr>
          <w:rStyle w:val="CommentTok"/>
        </w:rPr>
        <w:t xml:space="preserve"># which strains have how many SNPs in </w:t>
      </w:r>
      <w:r>
        <w:rPr>
          <w:rStyle w:val="CommentTok"/>
        </w:rPr>
        <w:t>exons</w:t>
      </w:r>
      <w:r>
        <w:br/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63DB9" w:rsidRDefault="001B7A4A">
      <w:pPr>
        <w:pStyle w:val="SourceCode"/>
      </w:pPr>
      <w:r>
        <w:rPr>
          <w:rStyle w:val="VerbatimChar"/>
        </w:rPr>
        <w:t>## [1] 0 0 3 0 0 8 0</w:t>
      </w:r>
    </w:p>
    <w:p w:rsidR="00263DB9" w:rsidRDefault="001B7A4A">
      <w:pPr>
        <w:pStyle w:val="SourceCode"/>
      </w:pPr>
      <w:r>
        <w:rPr>
          <w:rStyle w:val="CommentTok"/>
        </w:rPr>
        <w:t>#what are the gene coordinates for SNPs in exon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, function(x){</w:t>
      </w:r>
      <w:r>
        <w:rPr>
          <w:rStyle w:val="KeywordTok"/>
        </w:rPr>
        <w:t>which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63DB9" w:rsidRDefault="001B7A4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891 1997 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 339  446  783  968 1193 1346 1435 2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integer(0)</w:t>
      </w:r>
    </w:p>
    <w:p w:rsidR="00263DB9" w:rsidRDefault="001B7A4A">
      <w:pPr>
        <w:pStyle w:val="SourceCode"/>
      </w:pPr>
      <w:r>
        <w:rPr>
          <w:rStyle w:val="CommentTok"/>
        </w:rPr>
        <w:t># how long is the gene region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)</w:t>
      </w:r>
    </w:p>
    <w:p w:rsidR="00263DB9" w:rsidRDefault="001B7A4A">
      <w:pPr>
        <w:pStyle w:val="SourceCode"/>
      </w:pPr>
      <w:r>
        <w:rPr>
          <w:rStyle w:val="VerbatimChar"/>
        </w:rPr>
        <w:lastRenderedPageBreak/>
        <w:t>## [1] 2579</w:t>
      </w:r>
    </w:p>
    <w:p w:rsidR="00263DB9" w:rsidRDefault="001B7A4A">
      <w:pPr>
        <w:pStyle w:val="SourceCode"/>
      </w:pPr>
      <w:r>
        <w:rPr>
          <w:rStyle w:val="CommentTok"/>
        </w:rPr>
        <w:t># how long is codin</w:t>
      </w:r>
      <w:r>
        <w:rPr>
          <w:rStyle w:val="CommentTok"/>
        </w:rPr>
        <w:t>g seq</w:t>
      </w:r>
      <w:r>
        <w:br/>
      </w:r>
      <w:r>
        <w:rPr>
          <w:rStyle w:val="NormalTok"/>
        </w:rPr>
        <w:t>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ub)</w:t>
      </w:r>
    </w:p>
    <w:p w:rsidR="00263DB9" w:rsidRDefault="001B7A4A">
      <w:pPr>
        <w:pStyle w:val="SourceCode"/>
      </w:pPr>
      <w:r>
        <w:rPr>
          <w:rStyle w:val="VerbatimChar"/>
        </w:rPr>
        <w:t>## [1] 2397</w:t>
      </w:r>
    </w:p>
    <w:p w:rsidR="00263DB9" w:rsidRDefault="001B7A4A">
      <w:pPr>
        <w:pStyle w:val="SourceCode"/>
      </w:pPr>
      <w:r>
        <w:rPr>
          <w:rStyle w:val="CommentTok"/>
        </w:rPr>
        <w:t>#how many aa are there</w:t>
      </w:r>
      <w:r>
        <w:br/>
      </w: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aa</w:t>
      </w:r>
    </w:p>
    <w:p w:rsidR="00263DB9" w:rsidRDefault="001B7A4A">
      <w:pPr>
        <w:pStyle w:val="SourceCode"/>
      </w:pPr>
      <w:r>
        <w:rPr>
          <w:rStyle w:val="VerbatimChar"/>
        </w:rPr>
        <w:t>## [1] 799</w:t>
      </w:r>
    </w:p>
    <w:p w:rsidR="00263DB9" w:rsidRDefault="001B7A4A">
      <w:pPr>
        <w:pStyle w:val="SourceCode"/>
      </w:pPr>
      <w:r>
        <w:rPr>
          <w:rStyle w:val="CommentTok"/>
        </w:rPr>
        <w:t># what is the average coverage for each strain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 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Cov'</w:t>
      </w:r>
      <w:r>
        <w:rPr>
          <w:rStyle w:val="NormalTok"/>
        </w:rPr>
        <w:t>])/(</w:t>
      </w:r>
      <w:r>
        <w:rPr>
          <w:rStyle w:val="KeywordTok"/>
        </w:rPr>
        <w:t>length</w:t>
      </w:r>
      <w:r>
        <w:rPr>
          <w:rStyle w:val="NormalTok"/>
        </w:rPr>
        <w:t>(sub))})</w:t>
      </w:r>
    </w:p>
    <w:p w:rsidR="00263DB9" w:rsidRDefault="001B7A4A">
      <w:pPr>
        <w:pStyle w:val="SourceCode"/>
      </w:pPr>
      <w:r>
        <w:rPr>
          <w:rStyle w:val="VerbatimChar"/>
        </w:rPr>
        <w:t>## [1]  40.06  76.27  76.33  34.04  65.93  70.36 112.83</w:t>
      </w:r>
    </w:p>
    <w:p w:rsidR="00263DB9" w:rsidRDefault="001B7A4A">
      <w:pPr>
        <w:pStyle w:val="SourceCode"/>
      </w:pPr>
      <w:r>
        <w:rPr>
          <w:rStyle w:val="CommentTok"/>
        </w:rPr>
        <w:t># copy alternate base into refseq and place in new list of dataframes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thin</w:t>
      </w:r>
      <w:r>
        <w:rPr>
          <w:rStyle w:val="NormalTok"/>
        </w:rPr>
        <w:t>(x, Re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>, Ref)))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 double check that I changed the correct base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2, 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[agct]'</w:t>
      </w:r>
      <w:r>
        <w:rPr>
          <w:rStyle w:val="NormalTok"/>
        </w:rPr>
        <w:t>, x[,</w:t>
      </w:r>
      <w:r>
        <w:rPr>
          <w:rStyle w:val="StringTok"/>
        </w:rPr>
        <w:t>'Ref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})</w:t>
      </w:r>
    </w:p>
    <w:p w:rsidR="00263DB9" w:rsidRDefault="001B7A4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891 1997 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[[6]]</w:t>
      </w:r>
      <w:r>
        <w:br/>
      </w:r>
      <w:r>
        <w:rPr>
          <w:rStyle w:val="VerbatimChar"/>
        </w:rPr>
        <w:t>## [1]  339  446  783  968 1193 1346 1435 2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integer(0)</w:t>
      </w:r>
    </w:p>
    <w:p w:rsidR="00263DB9" w:rsidRDefault="001B7A4A">
      <w:pPr>
        <w:pStyle w:val="SourceCode"/>
      </w:pPr>
      <w:r>
        <w:rPr>
          <w:rStyle w:val="NormalTok"/>
        </w:rPr>
        <w:t>seq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2, function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x[,</w:t>
      </w:r>
      <w:r>
        <w:rPr>
          <w:rStyle w:val="StringTok"/>
        </w:rPr>
        <w:t>'Ref'</w:t>
      </w:r>
      <w:r>
        <w:rPr>
          <w:rStyle w:val="NormalTok"/>
        </w:rPr>
        <w:t>], 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eqs</w:t>
      </w:r>
    </w:p>
    <w:p w:rsidR="00263DB9" w:rsidRDefault="001B7A4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ATGCGTTTCAACCGCGGTTCTTTACTCGTAGTCTTGAGCGCTGCGGCGTCGTTGGGGATTGCAAACGCAGAGTGTCCAAACGCTTGCTCTGGCCATGGTCAATGTGGGCCTCACGACATGTGCACTTGCGATAGGAATTGGCAGGGCTCGGATTGCTCATTGCGAACGTGTCCCTTTGGAAAGGCTCACGTCGATACGCCAAAGGGGGATCTCGATTTCTCGTTGGCCGTTGGTGATAGCAATGACGTTGTCGTCA</w:t>
      </w:r>
      <w:r>
        <w:rPr>
          <w:rStyle w:val="VerbatimChar"/>
        </w:rPr>
        <w:t>CTGGCTCGACTGTGTATCCCTATGGAACGACGGAAGGTTACCCATTGATGGCGGATACGGCTGGAAATGTCCTTGATAACACTGGTCATGATTACATGGAGTGTTCCAACAAGGGATTGTGCGATCGAGGATCTGGACAATGCGAGTGTCTTCCTGGCTACGACGGCGCTGCTTGTCAACGTGCGTCTTGTCCAAGCAATGCCAACTCCCACACTCCTGGCAGTGGAACCGAAGGATCCAACACCAACTTCAAGGT</w:t>
      </w:r>
      <w:r>
        <w:rPr>
          <w:rStyle w:val="VerbatimChar"/>
        </w:rPr>
        <w:t>TTACAACGGGAAGTCGGCTTTCCTCGGTGCTGGTCGTCTTTCCATTACTCAAACCAACCAATGCTCAGGTCACGGCACGTGTATGACGATTGAGCAGCTCTCTTACTTAGACTACAACAACGTGTACGATTTGTGGGACAAGGACATGACTATGGGGTGCAAATGCGATCCTGGCTACACTGGAGCTGACTGTTCTCGTAAGCTTTGTGCCGTTGGGGTGGATCCTCTTTACACCGACGATACAACTGCTCAAGTC</w:t>
      </w:r>
      <w:r>
        <w:rPr>
          <w:rStyle w:val="VerbatimChar"/>
        </w:rPr>
        <w:t>ACCCACACCACCGTTCGCTTTGAGGCCAGCGATGCCGATGCTCTCTCGGGCAAGTATGCCATCAAGTTCTGGGATATCTTGGGCGAAGACTACATCACTGGTTCCATTCCCATCTCTGGAACTGGAGAGATTGATGGAAAGGAACACTGTGACTCAGTCAAGGAAGCACTAACGTCTCTCCCCAACCAAGTCGTTCCAACCATTGAGTGCAATCAAGAGGTCATTGATACCAACAAGGGAGTCGAGTATGTTCTTA</w:t>
      </w:r>
      <w:r>
        <w:rPr>
          <w:rStyle w:val="VerbatimChar"/>
        </w:rPr>
        <w:t>CATTCACTGGAAATCCTGGAAACCTTCGCCAGATTGAGTTGGATCAGTACCTTGATGGATCTCGTTCTTCTGTGGAGGTATCTTCTGGTACCCTTTACACTGGCGTCCACAACAATGTCGTTGGAGAGTCGGTTGATCACTTTGCTCAGAGGTGCGAAGGCCTCACTGTCAAGATCCTTGCCGACTCTGCCGATGGAGACGATTCATGGGAAGTCGACGTCAGGCCGGGCTCTCTCGGCTACATCTCTGGTCCCAA</w:t>
      </w:r>
      <w:r>
        <w:rPr>
          <w:rStyle w:val="VerbatimChar"/>
        </w:rPr>
        <w:t>CGGTTCCTTGTCTGCTGCTCAAATGAAGATGCTCAAGAAGTGTTTGAGTGATTCCGACTGGGATCCGGAGAACAATGTCGAAGTTGCCAACTGGGACACTGGATCCAACGTTGAGAACGACGGCGCTACCTCTTACAACATGATTGGAGCCTTCCCTCACGCCATCAAGGTCGTGCCCGTCGAGTCTACTCCTGGATACACCTTTCACATGCCTGGATCCTACCACCTCGTTTGGTACGACGCCGATGCAGCTGCT</w:t>
      </w:r>
      <w:r>
        <w:rPr>
          <w:rStyle w:val="VerbatimChar"/>
        </w:rPr>
        <w:t>GGCAAGCAGTTCCGTGTTGCCAACCTCAACAGCGATGCCAACACTGTTGCCGAGGCCACTGAAATGTACGTGTACACCACCAAGGGAACTGTACAACAGATGGGATACGGGTCCGAGTCTGCCATTGGTGACAACCCTGCTGCCATTGCCGAGAACCCGTCGGGTGGTGCATCCAGTACTCGTATCGTTGGATACTTTGACAAGGATACCAACCAGATTTACACCAACTACGATACCAGTTGCAAGACCAATCCCG</w:t>
      </w:r>
      <w:r>
        <w:rPr>
          <w:rStyle w:val="VerbatimChar"/>
        </w:rPr>
        <w:t>ACAGTGGCGATCGCAACCACGTTTGTGTGAACAAGGGAGACAAGCTCTTTGTCGTCGATTCCTGCTGGGGTCGTGGAGATTTGGGAGCTGGCACCGCCGACCCAATCTTTGGAGGAACTCTTCTCAATGAATGTGCCGACAGCACTGCTCCCAACTTCAACACTGGCAACTTGTACACTGTCAACAAGGTCTACAACGTCCCCGTAGGATCCAACTCCACCATCACTCCATCGACCACTGTCGACATTGTTTCCGA</w:t>
      </w:r>
      <w:r>
        <w:rPr>
          <w:rStyle w:val="VerbatimChar"/>
        </w:rPr>
        <w:t>TCCAGATTCAAAGCACAGTGTCGACACCAACATTATCGAAGTGAATGCCAACTTTGGCTGGAGGGGACTCGAGGGAGATCCCGAAGATTCCAACCTCTCCCCTGCCGGCGTCGGCCGCGATACTACATGGTCTGACAACACTGGCGTGGTCATTCTTTTCCACTTTACTCCTCATGATGCTGGAGAGACGTATGTTTCCCTCTGCTCGGGAAGGGGTCTCTGCAATGCCGATAGTGGACTCTGTGAGTGCTTCAAT</w:t>
      </w:r>
      <w:r>
        <w:rPr>
          <w:rStyle w:val="VerbatimChar"/>
        </w:rPr>
        <w:t>GGATACACCGGTCACGATTGCAGTATTCAGAACGTTCTCGCAGGAGCA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ATGCGTTTCAACCGCGGTTCTTTACTCGTAGTCTTGAGCGCTGCGGCGTCGTTGGGGATTGCAAACGCAGAGTGTCCAAACGCTTGCTCTGGCCATGGTCAATGTGGGCCTCACGACATGTGCACTTGCGATAGGAATTG</w:t>
      </w:r>
      <w:r>
        <w:rPr>
          <w:rStyle w:val="VerbatimChar"/>
        </w:rPr>
        <w:t>GCAGGGCTCGGATTGCTCATTGCGAACGTGTCCCTTTGGAAAGGCTCACGTCGATACGCCAAAGGGGGATCTCGATTTCTCGTTGGCCGTTGGTGATAGCAATGACGTTGTCGTCACTGGCTCGACTGTGTATCCCTATGGAACGACGGAAGGTTACCCATTGATGGCGGATACGGCTGGAAATGTCCTTGATAACACTGGTCATGATTACATGGAGTGTTCCAACAAGGGATTGTGCGATCGAGGATCTGGACAA</w:t>
      </w:r>
      <w:r>
        <w:rPr>
          <w:rStyle w:val="VerbatimChar"/>
        </w:rPr>
        <w:t>TGCGAGTGTCTTCCTGGCTACGACGGCGCTGCTTGTCAACGTGCGTCTTGTCCAAGCAATGCCAACTCCCACACTCCTGGCAGTGGAACCGAAGGATCCAACACCAACTTCAAGGTTTACAACGGGAAGTCGGCTTTCCTCGGTGCTGGTCGTCTTTCCATTACTCAAACCAACCAATGCTCAGGTCACGGCACGTGTATGACGATTGAGCAGCTCTCTTACTTAGACTACAACAACGTGTACGATTTGTGGGACA</w:t>
      </w:r>
      <w:r>
        <w:rPr>
          <w:rStyle w:val="VerbatimChar"/>
        </w:rPr>
        <w:t>AGGACATGACTATGGGGTGCAAATGCGATCCTGGCTACACTGGAGCTGACTGTTCTCGTAAGCTTTGTGCCGTTGGGGTGGATCCTCTTTACACCGACGATACAACTGCTCAAGTCACCCACACCACCGTTCGCTTTGAGGCCAGCGATGCCGATGCTCTCTCGGGCAAGTATGCCATCAAGTTCTGGGATATCTTGGGCGAAGACTACATCACTGGTTCCATTCCCATCTCTGGAACTGGAGAGATTGATGGAAA</w:t>
      </w:r>
      <w:r>
        <w:rPr>
          <w:rStyle w:val="VerbatimChar"/>
        </w:rPr>
        <w:t>GGAACACTGTGACTCAGTCAAGGAAGCACTAACGTCTCTCCCCAACCAAGTCGTTCCAACCATTGAGTGCAATCAAGAGGTCATTGATACCAACAAGGGAGTCGAGTATGTTCTTACATTCACTGGAAATCCTGGAAACCTTCGCCAGATTGAGTTGGATCAGTACCTTGATGGATCTCGTTCTTCTGTGGAGGTATCTTCTGGTACCCTTTACACTGGCGTCCACAACAATGTCGTTGGAGAGTCGGTTGATCAC</w:t>
      </w:r>
      <w:r>
        <w:rPr>
          <w:rStyle w:val="VerbatimChar"/>
        </w:rPr>
        <w:t>TTTGCTCAGAGGTGCGAAGGCCTCACTGTCAAGATCCTTGCCGACTCTGCCGATGGAGACGATTCATGGGAAGTCGACGTCAGGCCGGGCTCTCTCGGCTACATCTCTGGTCCCAACGGTTCCTTGTCTGCTGCTCAAATGAAGATGCTCAAGAAGTGTTTGAGTGATTCCGACTGGGATCCGGAGAACAATGTCGAAGTTGCCAACTGGGACACTGGATCCAACGTTGAGAACGACGGCGCTACCTCTTACAACA</w:t>
      </w:r>
      <w:r>
        <w:rPr>
          <w:rStyle w:val="VerbatimChar"/>
        </w:rPr>
        <w:t>TGATTGGAGCCTTCCCTCACGCCATCAAGGTCGTGCCCGTCGAGTCTACTCCTGGATACACCTTTCACATGCCTGGATCCTACCACCTCGTTTGGTACGACGCCGATGCAGCTGCTGGCAAGCAGTTCCGTGTTGCCAACCTCAACAGCGATGCCAACACTGTTGCCGAGGCCACTGAAATGTACGTGTACACCACCAAGGGAACTGTACAACAGATGGGATACGGGTCCGAGTCTGCCATTGGTGACAACCCTGC</w:t>
      </w:r>
      <w:r>
        <w:rPr>
          <w:rStyle w:val="VerbatimChar"/>
        </w:rPr>
        <w:t>TGCCATTGCCGAGAACCCGTCGGGTGGTGCATCCAGTACTCGTATCGTTGGATACTTTGACAAGGATACCAACCAGATTTACACCAACTACGATACCAGTTGCAAGACCAATCCCGACAGTGGCGATCGCAACCACGTTTGTGTGAACAAGGGAGACAAGCTCTTTGTCGTCGATTCCTGCTGGGGTCGTGGAGATTTGGGAGCTGGCACCGCCGACCCAATCTTTGGAGGAACTCTTCTCAATGAATGTGCCGAC</w:t>
      </w:r>
      <w:r>
        <w:rPr>
          <w:rStyle w:val="VerbatimChar"/>
        </w:rPr>
        <w:t>AGCACTGCTCCCAACTTCAACACTGGCAACTTGTACACTGTCAACAAGGTCTACAACGTCCCCGTAGGATCCAACTCCACCATCACTCCATCGACCACTGTCGACATTGTTTCCGATCCAGATTCAAAGCACAGTGTCGACACCAACATTATCGAAGTGAATGCCAACTTTGGCTGGAGGGGACTCGAGGGAGATCCCGAAGATTCCAACCTCTCCCCTGCCGGCGTCGGCCGCGATACTACATGGTCTGACAACA</w:t>
      </w:r>
      <w:r>
        <w:rPr>
          <w:rStyle w:val="VerbatimChar"/>
        </w:rPr>
        <w:t>CTGGCGTGGTCATTCTTTTCCACTTTACTCCTCATGATGCTGGAGAGACGTATGTTTCCCTCTGCTCGGGAAGGGGTCTCTGCAATGCCGATAGTGGACTCTGTGAGTGCTTCAATGGATACACCGGTCACGATTGCAGTATTCAGAACGTTCTCGCAGGAGCA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ATGCGTTTCAACCGCGGTTCTTTA</w:t>
      </w:r>
      <w:r>
        <w:rPr>
          <w:rStyle w:val="VerbatimChar"/>
        </w:rPr>
        <w:t>CTCGTAGTCTTGAGCGCTGCGGCGTCGTTGGGGATTGCAAACGCAGAGTGTCCAAACGCTTGCTCTGGCCATGGTCAATGTGGGCCTCACGACATGTGCACTTGCGATAGGAATTGGCAGGGCTCGGATTGCTCATTGCGAACGTGTCCCTTTGGAAAGGCTCACGTCGATACGCCAAAGGGGGATCTCGATTTCTCGTTGGCCGTTGGTGATAGCAATGACGTTGTCGTCACTGGCTCGACTGTGTATCCCTATG</w:t>
      </w:r>
      <w:r>
        <w:rPr>
          <w:rStyle w:val="VerbatimChar"/>
        </w:rPr>
        <w:t>GAACGACGGAAGGTTACCCATTGATGGCGGATACGGCTGGAAATGTCCTTGATAACACTGGTCATGATTACATGGAGTGTTCCAACAAGGGATTGTGCGATCGAGGATCTGGACAATGCGAGTGTCTTCCTGGCTACGACGGCGCTGCTTGTCAACGTGCGTCTTGTCCAAGCAATGCCAACTCCCACACTCCTGGCAGTGGAACCGAAGGATCCAACACCAACTTCAAGGTTTACAACGGGAAGTCGGCTTTCCT</w:t>
      </w:r>
      <w:r>
        <w:rPr>
          <w:rStyle w:val="VerbatimChar"/>
        </w:rPr>
        <w:t>CGGTGCTGGTCGTCTTTCCATTACTCAAACCAACCAATGCTCAGGTCACGGCACGTGTATGACGATTGAGCAGCTCTCTTACTTAGACTACAACAACGTGTACGATTTGTGGGACAAGGACATGACTATGGGGTGCAAATGCGATCCTGGCTACACTGGAGCTGACTGTTCTCGTAAGCTTTGTGCCGTTGGGGTGGATCCTCTTTACACCGACGATACAACTGCTCAAGTCACCCACACCACCGTTCGCTTTGAG</w:t>
      </w:r>
      <w:r>
        <w:rPr>
          <w:rStyle w:val="VerbatimChar"/>
        </w:rPr>
        <w:t>GCCAGCGATGCCGATGCTCTCTCGGGCAAGTATGCCATCAAGTTCTGGGATATCTTGGGCGAAGACTACATCACTGGTTCCATTCCCATCTCTGGAACTGGAGAGATTGATGGAAAGGAACACTGTGACT</w:t>
      </w:r>
      <w:r>
        <w:rPr>
          <w:rStyle w:val="VerbatimChar"/>
        </w:rPr>
        <w:lastRenderedPageBreak/>
        <w:t>CAGTCAAGGAAGCACTAACGTCTCTCCCCAACCAAGTCGTTCCAACCATTGAGTGCAATCAAGAGGTCATTGATACCAACAAGGGAGTCGAGTATGTTCTTACATTCACTGGAAATCCTGGAAACC</w:t>
      </w:r>
      <w:r>
        <w:rPr>
          <w:rStyle w:val="VerbatimChar"/>
        </w:rPr>
        <w:t>TTCGCCAGATTGAGTTGGATCAGTACCTTGATGGATCTCGTTCTTCTGTGGAGGTATCTTCTGGTACCCTTTACACTGGCGTCCACAACAATGTCGTTGGAGAGTCGGTTGATCACTTTGCTCAGAGGTGCGAAGGCCTCACTGTCAAGATCCTTGCCGACTCTGCCGATGGAGACGATTCATGGGAAGTCGACGTCAGGCCGGGCTCTCTCGGCTACATCTCTGGTCCCAACGGTTCCTTGTCTGCTGCTCAAAT</w:t>
      </w:r>
      <w:r>
        <w:rPr>
          <w:rStyle w:val="VerbatimChar"/>
        </w:rPr>
        <w:t>GAAGATGCTCAAGAAGTGTTTGAGTGATTCCGACTGGGATCCGGAGAACAATGTCGAAGTTGCCAACTGGGACACTGGATCCAACGTTGAGAACGACGGCGCTACCTCTTACAACATGATTGGAGCCTTCCCTCACGCCATCAAGGTCGTGCCCGTCGAGTCTACTCCTGGATACACCTTTCACATGCCTGGATCCTACCACCTCGTTTGGTACGACGCCGATGCAGCTGCTGGCAAGCAGTTCCGTGTTGCCAAC</w:t>
      </w:r>
      <w:r>
        <w:rPr>
          <w:rStyle w:val="VerbatimChar"/>
        </w:rPr>
        <w:t>CTCAACAGCGATGCCAACACTGTTGCCGAGGCCACTGAAATGTACGTGTACACCACCAAGGGAACTGTACAACAGATGGGATACGGGTCCGAGTCTGCCATTGGTGACAACCCTGCTGCCATTGCCGAGAACCCGTCGGGTGGTGCATCCAGTACTCGTATCGTTGGATACTTTGACAAGGATACCAACCAGATTTACACCAACTACGATACCAGTTGCAAGACCAATCCCGACAaTGGCGATCGCAACCACGTTT</w:t>
      </w:r>
      <w:r>
        <w:rPr>
          <w:rStyle w:val="VerbatimChar"/>
        </w:rPr>
        <w:t>GTGTGAACAAGGGAGACAAGCTCTTTGTCGTCGATTCCTGCTGGGGTCGTGGAGATTTGGGAGCTGGCACCGCCGACCCAATCTTcGGAGGAACTCTTCTCAATGAATGTGCCGACAGCACTGCTCCCAACTTCAACACTGGCAACTTGTACACTGTCAACAAGGTCTACAACGTCCCCGTAGGATCCAACTCCACCATCACTCCATCGACCACTGTCGACATTGTTTCCGATCCAGATTCAAAGCACAGTGTCGA</w:t>
      </w:r>
      <w:r>
        <w:rPr>
          <w:rStyle w:val="VerbatimChar"/>
        </w:rPr>
        <w:t>CACCAACATTATCGAAGTGAATGCCAACTTTGGCTGGAGGGGACTCGAGGGAGATCCCGAAGATTCCAACCTCTCCCCTGCCGGCGTCGGCCGCGATACTACATGGTCTGACAACACTGGCGTGGTCATTCTTTTCCACTaTACTCCTCATGATGCTGGAGAGACGTATGTTTCCCTCTGCTCGGGAAGGGGTCTCTGCAATGCCGATAGTGGACTCTGTGAGTGCTTCAATGGATACACCGGTCACGATTGCAGT</w:t>
      </w:r>
      <w:r>
        <w:rPr>
          <w:rStyle w:val="VerbatimChar"/>
        </w:rPr>
        <w:t>ATTCAGAACGTTCTCGCAGGAGCA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ATGCGTTTCAACCGCGGTTCTTTACTCGTAGTCTTGAGCGCTGCGGCGTCGTTGGGGATTGCAAACGCAGAGTGTCCAAACGCTTGCTCTGGCCATGGTCAATGTGGGCCTCACGACATGTGCACTTGCGATAGGAATTGGCAGGGCTCGGATTGCTCATTGCG</w:t>
      </w:r>
      <w:r>
        <w:rPr>
          <w:rStyle w:val="VerbatimChar"/>
        </w:rPr>
        <w:t>AACGTGTCCCTTTGGAAAGGCTCACGTCGATACGCCAAAGGGGGATCTCGATTTCTCGTTGGCCGTTGGTGATAGCAATGACGTTGTCGTCACTGGCTCGACTGTGTATCCCTATGGAACGACGGAAGGTTACCCATTGATGGCGGATACGGCTGGAAATGTCCTTGATAACACTGGTCATGATTACATGGAGTGTTCCAACAAGGGATTGTGCGATCGAGGATCTGGACAATGCGAGTGTCTTCCTGGCTACGAC</w:t>
      </w:r>
      <w:r>
        <w:rPr>
          <w:rStyle w:val="VerbatimChar"/>
        </w:rPr>
        <w:t>GGCGCTGCTTGTCAACGTGCGTCTTGTCCAAGCAATGCCAACTCCCACACTCCTGGCAGTGGAACCGAAGGATCCAACACCAACTTCAAGGTTTACAACGGGAAGTCGGCTTTCCTCGGTGCTGGTCGTCTTTCCATTACTCAAACCAACCAATGCTCAGGTCACGGCACGTGTATGACGATTGAGCAGCTCTCTTACTTAGACTACAACAACGTGTACGATTTGTGGGACAAGGACATGACTATGGGGTGCAAAT</w:t>
      </w:r>
      <w:r>
        <w:rPr>
          <w:rStyle w:val="VerbatimChar"/>
        </w:rPr>
        <w:t>GCGATCCTGGCTACACTGGAGCTGACTGTTCTCGTAAGCTTTGTGCCGTTGGGGTGGATCCTCTTTACACCGACGATACAACTGCTCAAGTCACCCACACCACCGTTCGCTTTGAGGCCAGCGATGCCGATGCTCTCTCGGGCAAGTATGCCATCAAGTTCTGGGATATCTTGGGCGAAGACTACATCACTGGTTCCATTCCCATCTCTGGAACTGGAGAGATTGATGGAAAGGAACACTGTGACTCAGTCAAGGA</w:t>
      </w:r>
      <w:r>
        <w:rPr>
          <w:rStyle w:val="VerbatimChar"/>
        </w:rPr>
        <w:t>AGCACTAACGTCTCTCCCCAACCAAGTCGTTCCAACCATTGAGTGCAATCAAGAGGTCATTGATACCAACAAGGGAGTCGAGTATGTTCTTACATTCACTGGAAATCCTGGAAACCTTCGCCAGATTGAGTTGGATCAGTACCTTGATGGATCTCGTTCTTCTGTGGAGGTATCTTCTGGTACCCTTTACACTGGCGTCCACAACAATGTCGTTGGAGAGTCGGTTGATCACTTTGCTCAGAGGTGCGAAGGCCTC</w:t>
      </w:r>
      <w:r>
        <w:rPr>
          <w:rStyle w:val="VerbatimChar"/>
        </w:rPr>
        <w:t>ACTGTCAAGATCCTTGCCGACTCTGCCGATGGAGACGATTCATGGGAAGTCGACGTCAGGCCGGGCTCTCTCGGCTACATCTCTGGTCCCAACGGTTCCTTGTCTGCTGCTCAAATGAAGATGCTCAAGAAGTGTTTGAGTGATTCCGACTGGGATCCGGAGAACAATGTCGAAGTTGCCAACTGGGACACTGGATCCAACGTTGAGAACGACGGCGCTACCTCTTACAACATGATTGGAGCCTTCCCTCACGCCA</w:t>
      </w:r>
      <w:r>
        <w:rPr>
          <w:rStyle w:val="VerbatimChar"/>
        </w:rPr>
        <w:t>TCAAGGTCGTGCCCGTCGAGTCTACTCCTGGATACACCTTTCACATGCCTGGATCCTACCACCTCGTTTGGTACGACGCCGATGCAGCTGCTGGCAAGCAGTTCCGTGTTGCCAACCTCAACAGCGATGCCAACACTGTTGCCGAGGCCACTGAAATGTACGTGTACACCACCAAGGGAACTGTACAACAGATGGGATACGGGTCCGAGTCTGCCATTGGTGACAACCCTGCTGCCATTGCCGAGAACCCGTCGGG</w:t>
      </w:r>
      <w:r>
        <w:rPr>
          <w:rStyle w:val="VerbatimChar"/>
        </w:rPr>
        <w:t>TGGTGCATCCAGTACTCGTATCGTTGGATACTTTGACAAGGATACCAACCAGATTTACACCAACTACGATACCAGTTGCAAGACCAATCCCGACAGTGGCGATCGCAACCACGTTTGTGTGAACAAGGGAGACAAGCTCTTTGTC</w:t>
      </w:r>
      <w:r>
        <w:rPr>
          <w:rStyle w:val="VerbatimChar"/>
        </w:rPr>
        <w:lastRenderedPageBreak/>
        <w:t>GTCGATTCCTGCTGGGGTCGTGGAGATTTGGGAGCTGGCACCGCCGACCCAATCTTTGGAGGAACTCTTCTCAATGAATGTGCCGACAGCACTGCTCCCAACTTCAACACT</w:t>
      </w:r>
      <w:r>
        <w:rPr>
          <w:rStyle w:val="VerbatimChar"/>
        </w:rPr>
        <w:t>GGCAACTTGTACACTGTCAACAAGGTCTACAACGTCCCCGTAGGATCCAACTCCACCATCACTCCATCGACCACTGTCGACATTGTTTCCGATCCAGATTCAAAGCACAGTGTCGACACCAACATTATCGAAGTGAATGCCAACTTTGGCTGGAGGGGACTCGAGGGAGATCCCGAAGATTCCAACCTCTCCCCTGCCGGCGTCGGCCGCGATACTACATGGTCTGACAACACTGGCGTGGTCATTCTTTTCCACT</w:t>
      </w:r>
      <w:r>
        <w:rPr>
          <w:rStyle w:val="VerbatimChar"/>
        </w:rPr>
        <w:t>TTACTCCTCATGATGCTGGAGAGACGTATGTTTCCCTCTGCTCGGGAAGGGGTCTCTGCAATGCCGATAGTGGACTCTGTGAGTGCTTCAATGGATACACCGGTCACGATTGCAGTATTCAGAACGTTCTCGCAGGAGCA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ATGCGTTTCAACCGCGGTTCTTTACTCGTAGTCTTGAGCGCTGCGGCG</w:t>
      </w:r>
      <w:r>
        <w:rPr>
          <w:rStyle w:val="VerbatimChar"/>
        </w:rPr>
        <w:t>TCGTTGGGGATTGCAAACGCAGAGTGTCCAAACGCTTGCTCTGGCCATGGTCAATGTGGGCCTCACGACATGTGCACTTGCGATAGGAATTGGCAGGGCTCGGATTGCTCATTGCGAACGTGTCCCTTTGGAAAGGCTCACGTCGATACGCCAAAGGGGGATCTCGATTTCTCGTTGGCCGTTGGTGATAGCAATGACGTTGTCGTCACTGGCTCGACTGTGTATCCCTATGGAACGACGGAAGGTTACCCATTGA</w:t>
      </w:r>
      <w:r>
        <w:rPr>
          <w:rStyle w:val="VerbatimChar"/>
        </w:rPr>
        <w:t>TGGCGGATACGGCTGGAAATGTCCTTGATAACACTGGTCATGATTACATGGAGTGTTCCAACAAGGGATTGTGCGATCGAGGATCTGGACAATGCGAGTGTCTTCCTGGCTACGACGGCGCTGCTTGTCAACGTGCGTCTTGTCCAAGCAATGCCAACTCCCACACTCCTGGCAGTGGAACCGAAGGATCCAACACCAACTTCAAGGTTTACAACGGGAAGTCGGCTTTCCTCGGTGCTGGTCGTCTTTCCATTAC</w:t>
      </w:r>
      <w:r>
        <w:rPr>
          <w:rStyle w:val="VerbatimChar"/>
        </w:rPr>
        <w:t>TCAAACCAACCAATGCTCAGGTCACGGCACGTGTATGACGATTGAGCAGCTCTCTTACTTAGACTACAACAACGTGTACGATTTGTGGGACAAGGACATGACTATGGGGTGCAAATGCGATCCTGGCTACACTGGAGCTGACTGTTCTCGTAAGCTTTGTGCCGTTGGGGTGGATCCTCTTTACACCGACGATACAACTGCTCAAGTCACCCACACCACCGTTCGCTTTGAGGCCAGCGATGCCGATGCTCTCTCG</w:t>
      </w:r>
      <w:r>
        <w:rPr>
          <w:rStyle w:val="VerbatimChar"/>
        </w:rPr>
        <w:t>GGCAAGTATGCCATCAAGTTCTGGGATATCTTGGGCGAAGACTACATCACTGGTTCCATTCCCATCTCTGGAACTGGAGAGATTGATGGAAAGGAACACTGTGACTCAGTCAAGGAAGCACTAACGTCTCTCCCCAACCAAGTCGTTCCAACCATTGAGTGCAATCAAGAGGTCATTGATACCAACAAGGGAGTCGAGTATGTTCTTACATTCACTGGAAATCCTGGAAACCTTCGCCAGATTGAGTTGGATCAGT</w:t>
      </w:r>
      <w:r>
        <w:rPr>
          <w:rStyle w:val="VerbatimChar"/>
        </w:rPr>
        <w:t>ACCTTGATGGATCTCGTTCTTCTGTGGAGGTATCTTCTGGTACCCTTTACACTGGCGTCCACAACAATGTCGTTGGAGAGTCGGTTGATCACTTTGCTCAGAGGTGCGAAGGCCTCACTGTCAAGATCCTTGCCGACTCTGCCGATGGAGACGATTCATGGGAAGTCGACGTCAGGCCGGGCTCTCTCGGCTACATCTCTGGTCCCAACGGTTCCTTGTCTGCTGCTCAAATGAAGATGCTCAAGAAGTGTTTGAG</w:t>
      </w:r>
      <w:r>
        <w:rPr>
          <w:rStyle w:val="VerbatimChar"/>
        </w:rPr>
        <w:t>TGATTCCGACTGGGATCCGGAGAACAATGTCGAAGTTGCCAACTGGGACACTGGATCCAACGTTGAGAACGACGGCGCTACCTCTTACAACATGATTGGAGCCTTCCCTCACGCCATCAAGGTCGTGCCCGTCGAGTCTACTCCTGGATACACCTTTCACATGCCTGGATCCTACCACCTCGTTTGGTACGACGCCGATGCAGCTGCTGGCAAGCAGTTCCGTGTTGCCAACCTCAACAGCGATGCCAACACTGTT</w:t>
      </w:r>
      <w:r>
        <w:rPr>
          <w:rStyle w:val="VerbatimChar"/>
        </w:rPr>
        <w:t>GCCGAGGCCACTGAAATGTACGTGTACACCACCAAGGGAACTGTACAACAGATGGGATACGGGTCCGAGTCTGCCATTGGTGACAACCCTGCTGCCATTGCCGAGAACCCGTCGGGTGGTGCATCCAGTACTCGTATCGTTGGATACTTTGACAAGGATACCAACCAGATTTACACCAACTACGATACCAGTTGCAAGACCAATCCCGACAGTGGCGATCGCAACCACGTTTGTGTGAACAAGGGAGACAAGCTCT</w:t>
      </w:r>
      <w:r>
        <w:rPr>
          <w:rStyle w:val="VerbatimChar"/>
        </w:rPr>
        <w:t>TTGTCGTCGATTCCTGCTGGGGTCGTGGAGATTTGGGAGCTGGCACCGCCGACCCAATCTTTGGAGGAACTCTTCTCAATGAATGTGCCGACAGCACTGCTCCCAACTTCAACACTGGCAACTTGTACACTGTCAACAAGGTCTACAACGTCCCCGTAGGATCCAACTCCACCATCACTCCATCGACCACTGTCGACATTGTTTCCGATCCAGATTCAAAGCACAGTGTCGACACCAACATTATCGAAGTGAATGC</w:t>
      </w:r>
      <w:r>
        <w:rPr>
          <w:rStyle w:val="VerbatimChar"/>
        </w:rPr>
        <w:t>CAACTTTGGCTGGAGGGGACTCGAGGGAGATCCCGAAGATTCCAACCTCTCCCCTGCCGGCGTCGGCCGCGATACTACATGGTCTGACAACACTGGCGTGGTCATTCTTTTCCACTTTACTCCTCATGATGCTGGAGAGACGTATGTTTCCCTCTGCTCGGGAAGGGGTCTCTGCAATGCCGATAGTGGACTCTGTGAGTGCTTCAATGGATACACCGGTCACGATTGCAGTATTCAGAACGTTCTCGCAGGAGCA</w:t>
      </w:r>
      <w:r>
        <w:rPr>
          <w:rStyle w:val="VerbatimChar"/>
        </w:rPr>
        <w:t>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"ATGCGTTTCAACCGCGGTTCTTTACTCGTAGTCTTGAGCGCTGCGGCGTCGTTGGGGATTGCAAACGCAGAGTGTCCAAACGCTTGCTCTGGCCATGGTCAATGTGGGCCTCACGACATGTGCACTTGCGATAGGAATTGG</w:t>
      </w:r>
      <w:r>
        <w:rPr>
          <w:rStyle w:val="VerbatimChar"/>
        </w:rPr>
        <w:lastRenderedPageBreak/>
        <w:t>CAGGGCTCGGATTGCTCATTGCGAACGTGTCCCTTTGGAAAGGCTCA</w:t>
      </w:r>
      <w:r>
        <w:rPr>
          <w:rStyle w:val="VerbatimChar"/>
        </w:rPr>
        <w:t>CGTCGATACGCCAAAGGGGGATCTCGATTTCTCGTTGGCCGTTGGTGATAGCAATaACGTTGTCGTCACTGGCTCGACTGTGTATCCCTATGGAACGACGGAAGGTTACCCATTGATGGCGGATACGGCTGGAAATGTCCTTGATAACACTGGTCATGATTAtATGGAGTGTTCCAACAAGGGATTGTGCGATCGAGGATCTGGACAATGCGAGTGTCTTCCTGGCTACGACGGCGCTGCTTGTCAACGTGCGTCT</w:t>
      </w:r>
      <w:r>
        <w:rPr>
          <w:rStyle w:val="VerbatimChar"/>
        </w:rPr>
        <w:t>TGTCCAAGCAATGCCAACTCCCACACTCCTGGCAGTGGAACCGAAGGATCCAACACCAACTTCAAGGTTTACAACGGGAAGTCGGCTTTCCTCGGTGCTGGTCGTCTTTCCATTACTCAAACCAACCAATGCTCAGGTCACGGCACGTGTATGACGATTGAGCAGCTCTCTTACTTAGACTACAACAACGTGTACGATTTGTGGGACAAGGACATGACTATGGGGTGCAAATGCGATCCTGGCcACACTGGAGCTG</w:t>
      </w:r>
      <w:r>
        <w:rPr>
          <w:rStyle w:val="VerbatimChar"/>
        </w:rPr>
        <w:t>ACTGTTCTCGTAAGCTTTGTGCCGTTGGGGTGGATCCTCTTTACACCGACGATACAACTGCTCAAGTCACCCACACCACCGTTCGCTTTGAGGCCAGCGATGCCGATGCTCTCTCGGGCAAGTATGCCATCAAGTTCTGGGATATCTTGGGCGAAGACTACATCACTGGTTCtATTCCCATCTCTGGAACTGGAGAGATTGATGGAAAGGAACACTGTGACTCAGTCAAGGAAGCACTAACGTCTCTCCCCAACCA</w:t>
      </w:r>
      <w:r>
        <w:rPr>
          <w:rStyle w:val="VerbatimChar"/>
        </w:rPr>
        <w:t>AGTCGTTCCAACCATTGAGTGCAATCAAGAGGTCATTGATACCAACAAGGGAGTCGAGTATGTTCTTACATTCACTGGAAATCCTGGAAACCTTCGCCAGATTGAGTTGGATCAGTACCTTGATGGATCTCGTTCTTCTGTcGAGGTATCTTCTGGTACCCTTTACACTGGCGTCCACAACAATGTCGTTGGAGAGTCGGTTGATCACTTTGCTCAGAGGTGCGAAGGCCTCACTGTCAAGATCCTTGCCGACTCT</w:t>
      </w:r>
      <w:r>
        <w:rPr>
          <w:rStyle w:val="VerbatimChar"/>
        </w:rPr>
        <w:t>GCCGATGGAGACGATTCATGGGAAGTCGACGTCAGGCCaGGCTCTCTCGGCTACATCTCTGGTCCCAACGGTTCCTTGTCTGCTGCTCAAATGAAGATGCTCAAGAAGTGTTTGAGTGATTCCGACTtGGATCCGGAGAACAATGTCGAAGTTGCCAACTGGGACACTGGATCCAACGTTGAGAACGACGGCGCTACCTCTTACAACATGATTGGAGCCTTCCCTCACGCCATCAAGGTCGTGCCCGTCGAGTCTA</w:t>
      </w:r>
      <w:r>
        <w:rPr>
          <w:rStyle w:val="VerbatimChar"/>
        </w:rPr>
        <w:t>CTCCTGGATACACCTTTCACATGCCTGGATCCTACCACCTCGTTTGGTACGACGCCGATGCAGCTGCTGGCAAGCAGTTCCGTGTTGCCAACCTCAACAGCGATGCCAACACTGTTGCCGAGGCCACTGAAATGTACGTGTACACCACCAAGGGAACTGTACAACAGATGGGATACGGGTCCGAGTCTGCCATTGGTGACAACCCTGCTGCCATTGCCGAGAACCCGTCGGGTGGTGCATCCAGTACTCGTATCGT</w:t>
      </w:r>
      <w:r>
        <w:rPr>
          <w:rStyle w:val="VerbatimChar"/>
        </w:rPr>
        <w:t>TGGATACTTTGACAAGGATACCAACCAGATTTACACCAACTACGATACCAGTTGCAAGACCAATCCCGACAGTGGCGATCGCAACCACGTTTGTGTGAACAAGGGAGACAAGCTCTTTGTCGTCGATTCCTGCTGGGGTCGTGGAGATTTGGGAGCTGGCACCGCCGACCCAATCTTTGGAGGAACTCTTCTCAATGAATGTGCCGACAGCACTGCTCCCAACTTCAACACTGGCAACTTGTACACTGTCAACAAG</w:t>
      </w:r>
      <w:r>
        <w:rPr>
          <w:rStyle w:val="VerbatimChar"/>
        </w:rPr>
        <w:t>GTCTACAACGTCCCCGTAGGATCCAACTCCACCATCACTCCATCGACCACTGTCGACATTGTTTCCGATCCAGATTCAAAGCACAGTGTCGACACCAACATTATCGAAGTGAATGCCAACTTTGGCTGGAGGGGACTCGAGGGAGATCCCGAAGATTCCAACCTCTCCCCTGCCGGCGTCGGCCGCGATACTACATGGTCTGACAACACTGGCGTGGTCATTCTTTTCCACTTTACTCCTCATGATGCTGGAGAGA</w:t>
      </w:r>
      <w:r>
        <w:rPr>
          <w:rStyle w:val="VerbatimChar"/>
        </w:rPr>
        <w:t>CGTATGTTTCCCTCTGCTCGGGAAGGGGTCTCTGCAATGCCGATAGTGGACTCTGTGAGTGCTTCAATGGtTACACCGGTCACGATTGCAGTATTCAGAACGTTCTCGCAGGAGCACAACTTCCTGGCTCCACAACTGTCGACAAAGATAAGAAGAAATA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ATGCGTTTCAACCGCGGTTCTTTACTCGTAGTCTTGAGCGCTGCGGCGTCGTTGGGGATTGCAAACGCAGAG</w:t>
      </w:r>
      <w:r>
        <w:rPr>
          <w:rStyle w:val="VerbatimChar"/>
        </w:rPr>
        <w:t>TGTCCAAACGCTTGCTCTGGCCATGGTCAATGTGGGCCTCACGACATGTGCACTTGCGATAGGAATTGGCAGGGCTCGGATTGCTCATTGCGAACGTGTCCCTTTGGAAAGGCTCACGTCGATACGCCAAAGGGGGATCTCGATTTCTCGTTGGCCGTTGGTGATAGCAATGACGTTGTCGTCACTGGCTCGACTGTGTATCCCTATGGAACGACGGAAGGTTACCCATTGATGGCGGATACGGCTGGAAATGTCC</w:t>
      </w:r>
      <w:r>
        <w:rPr>
          <w:rStyle w:val="VerbatimChar"/>
        </w:rPr>
        <w:t>TTGATAACACTGGTCATGATTACATGGAGTGTTCCAACAAGGGATTGTGCGATCGAGGATCTGGACAATGCGAGTGTCTTCCTGGCTACGACGGCGCTGCTTGTCAACGTGCGTCTTGTCCAAGCAATGCCAACTCCCACACTCCTGGCAGTGGAACCGAAGGATCCAACACCAACTTCAAGGTTTACAACGGGAAGTCGGCTTTCCTCGGTGCTGGTCGTCTTTCCATTACTCAAACCAACCAATGCTCAGGTCA</w:t>
      </w:r>
      <w:r>
        <w:rPr>
          <w:rStyle w:val="VerbatimChar"/>
        </w:rPr>
        <w:t>CGGCACGTGTATGACGATTGAGCAGCTCTCTTACTTAGACTACAACAACGTGTACGATTTGTGGGACAAGGACATGACTATGGGGTGCAAATGCGATCCTGGCTACACTGGAGCTGACTGTTCTCGTAAGCTTTGTGCCGTTGGGGTGGATCCTCTTTACACCGACGATACAACTGCTCAAGTCACCCACACCACCGTTCGCTTTGAGGCCAGCGATGCCGATGCTCTCTCGGGCAAGTATGCCATCAAGTTCTGG</w:t>
      </w:r>
      <w:r>
        <w:rPr>
          <w:rStyle w:val="VerbatimChar"/>
        </w:rPr>
        <w:t>GATATCTTGGGCGAAGACTACATCACTGGTTCCATTCCCATCTCTGGAACTGGAGAGATTGATGGAAAGGAACACTGTGACTCAGTCAAGGAAGCACTAACGTCTCTCCCCAACCAAGTCGTTCCAACCATTGAGTGCAATCAAGAGGTCATTGATACCAACAAGGGAGTCGAGTATGTTCTTACATTCACTGGAAATCCTGGAAACCTTCGCCAGATTGAGTT</w:t>
      </w:r>
      <w:r>
        <w:rPr>
          <w:rStyle w:val="VerbatimChar"/>
        </w:rPr>
        <w:lastRenderedPageBreak/>
        <w:t>GGATCAGTACCTTGATGGATCTCGTTCTTCTG</w:t>
      </w:r>
      <w:r>
        <w:rPr>
          <w:rStyle w:val="VerbatimChar"/>
        </w:rPr>
        <w:t>TGGAGGTATCTTCTGGTACCCTTTACACTGGCGTCCACAACAATGTCGTTGGAGAGTCGGTTGATCACTTTGCTCAGAGGTGCGAAGGCCTCACTGTCAAGATCCTTGCCGACTCTGCCGATGGAGACGATTCATGGGAAGTCGACGTCAGGCCGGGCTCTCTCGGCTACATCTCTGGTCCCAACGGTTCCTTGTCTGCTGCTCAAATGAAGATGCTCAAGAAGTGTTTGAGTGATTCCGACTGGGATCCGGAGAA</w:t>
      </w:r>
      <w:r>
        <w:rPr>
          <w:rStyle w:val="VerbatimChar"/>
        </w:rPr>
        <w:t>CAATGTCGAAGTTGCCAACTGGGACACTGGATCCAACGTTGAGAACGACGGCGCTACCTCTTACAACATGATTGGAGCCTTCCCTCACGCCATCAAGGTCGTGCCCGTCGAGTCTACTCCTGGATACACCTTTCACATGCCTGGATCCTACCACCTCGTTTGGTACGACGCCGATGCAGCTGCTGGCAAGCAGTTCCGTGTTGCCAACCTCAACAGCGATGCCAACACTGTTGCCGAGGCCACTGAAATGTACGTG</w:t>
      </w:r>
      <w:r>
        <w:rPr>
          <w:rStyle w:val="VerbatimChar"/>
        </w:rPr>
        <w:t>TACACCACCAAGGGAACTGTACAACAGATGGGATACGGGTCCGAGTCTGCCATTGGTGACAACCCTGCTGCCATTGCCGAGAACCCGTCGGGTGGTGCATCCAGTACTCGTATCGTTGGATACTTTGACAAGGATACCAACCAGATTTACACCAACTACGATACCAGTTGCAAGACCAATCCCGACAGTGGCGATCGCAACCACGTTTGTGTGAACAAGGGAGACAAGCTCTTTGTCGTCGATTCCTGCTGGGGTC</w:t>
      </w:r>
      <w:r>
        <w:rPr>
          <w:rStyle w:val="VerbatimChar"/>
        </w:rPr>
        <w:t>GTGGAGATTTGGGAGCTGGCACCGCCGACCCAATCTTTGGAGGAACTCTTCTCAATGAATGTGCCGACAGCACTGCTCCCAACTTCAACACTGGCAACTTGTACACTGTCAACAAGGTCTACAACGTCCCCGTAGGATCCAACTCCACCATCACTCCATCGACCACTGTCGACATTGTTTCCGATCCAGATTCAAAGCACAGTGTCGACACCAACATTATCGAAGTGAATGCCAACTTTGGCTGGAGGGGACTCGA</w:t>
      </w:r>
      <w:r>
        <w:rPr>
          <w:rStyle w:val="VerbatimChar"/>
        </w:rPr>
        <w:t>GGGAGATCCCGAAGATTCCAACCTCTCCCCTGCCGGCGTCGGCCGCGATACTACATGGTCTGACAACACTGGCGTGGTCATTCTTTTCCACTTTACTCCTCATGATGCTGGAGAGACGTATGTTTCCCTCTGCTCGGGAAGGGGTCTCTGCAATGCCGATAGTGGACTCTGTGAGTGCTTCAATGGATACACCGGTCACGATTGCAGTATTCAGAACGTTCTCGCAGGAGCACAACTTCCTGGCTCCACAACTGTC</w:t>
      </w:r>
      <w:r>
        <w:rPr>
          <w:rStyle w:val="VerbatimChar"/>
        </w:rPr>
        <w:t>GACAAAGATAAGAAGAAATAG"</w:t>
      </w:r>
    </w:p>
    <w:p w:rsidR="00263DB9" w:rsidRDefault="001B7A4A">
      <w:pPr>
        <w:pStyle w:val="SourceCode"/>
      </w:pPr>
      <w:r>
        <w:rPr>
          <w:rStyle w:val="KeywordTok"/>
        </w:rPr>
        <w:t>write.fasta</w:t>
      </w:r>
      <w:r>
        <w:rPr>
          <w:rStyle w:val="NormalTok"/>
        </w:rPr>
        <w:t xml:space="preserve">(seqs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07"</w:t>
      </w:r>
      <w:r>
        <w:rPr>
          <w:rStyle w:val="NormalTok"/>
        </w:rPr>
        <w:t xml:space="preserve">, </w:t>
      </w:r>
      <w:r>
        <w:rPr>
          <w:rStyle w:val="StringTok"/>
        </w:rPr>
        <w:t>"1012"</w:t>
      </w:r>
      <w:r>
        <w:rPr>
          <w:rStyle w:val="NormalTok"/>
        </w:rPr>
        <w:t xml:space="preserve">, </w:t>
      </w:r>
      <w:r>
        <w:rPr>
          <w:rStyle w:val="StringTok"/>
        </w:rPr>
        <w:t>"1013"</w:t>
      </w:r>
      <w:r>
        <w:rPr>
          <w:rStyle w:val="NormalTok"/>
        </w:rPr>
        <w:t xml:space="preserve">, </w:t>
      </w:r>
      <w:r>
        <w:rPr>
          <w:rStyle w:val="StringTok"/>
        </w:rPr>
        <w:t>"1014"</w:t>
      </w:r>
      <w:r>
        <w:rPr>
          <w:rStyle w:val="NormalTok"/>
        </w:rPr>
        <w:t xml:space="preserve">, </w:t>
      </w:r>
      <w:r>
        <w:rPr>
          <w:rStyle w:val="StringTok"/>
        </w:rPr>
        <w:t>"1015"</w:t>
      </w:r>
      <w:r>
        <w:rPr>
          <w:rStyle w:val="NormalTok"/>
        </w:rPr>
        <w:t xml:space="preserve">, </w:t>
      </w:r>
      <w:r>
        <w:rPr>
          <w:rStyle w:val="StringTok"/>
        </w:rPr>
        <w:t>"3367"</w:t>
      </w:r>
      <w:r>
        <w:rPr>
          <w:rStyle w:val="NormalTok"/>
        </w:rPr>
        <w:t xml:space="preserve">, </w:t>
      </w:r>
      <w:r>
        <w:rPr>
          <w:rStyle w:val="StringTok"/>
        </w:rPr>
        <w:t>"1335"</w:t>
      </w:r>
      <w:r>
        <w:rPr>
          <w:rStyle w:val="NormalTok"/>
        </w:rPr>
        <w:t xml:space="preserve">)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1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fasta</w:t>
      </w:r>
      <w:r>
        <w:rPr>
          <w:rStyle w:val="NormalTok"/>
        </w:rPr>
        <w:t xml:space="preserve">(ref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1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</w:p>
    <w:sectPr w:rsidR="00263DB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A7A63D"/>
    <w:multiLevelType w:val="multilevel"/>
    <w:tmpl w:val="B4F4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B7A4A"/>
    <w:rsid w:val="00263DB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72</Words>
  <Characters>18651</Characters>
  <Application>Microsoft Macintosh Word</Application>
  <DocSecurity>4</DocSecurity>
  <Lines>155</Lines>
  <Paragraphs>43</Paragraphs>
  <ScaleCrop>false</ScaleCrop>
  <Company/>
  <LinksUpToDate>false</LinksUpToDate>
  <CharactersWithSpaces>21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getseqs.R</dc:title>
  <dc:creator>koesterj</dc:creator>
  <cp:lastModifiedBy>Julie</cp:lastModifiedBy>
  <cp:revision>2</cp:revision>
  <dcterms:created xsi:type="dcterms:W3CDTF">2014-12-10T18:51:00Z</dcterms:created>
  <dcterms:modified xsi:type="dcterms:W3CDTF">2014-12-10T18:51:00Z</dcterms:modified>
</cp:coreProperties>
</file>